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FB67BA" w:rsidP="0087485C" w:rsidRDefault="00FB67BA" w14:paraId="5E965CF2" w14:textId="7777777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:rsidRPr="003D7F22" w:rsidR="00FB67BA" w:rsidP="00FB67BA" w:rsidRDefault="00FB67BA" w14:paraId="49789957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A87B4F">
        <w:rPr>
          <w:rFonts w:ascii="Times New Roman" w:hAnsi="Times New Roman" w:cs="Times New Roman"/>
          <w:i/>
          <w:iCs/>
          <w:sz w:val="36"/>
          <w:szCs w:val="36"/>
        </w:rPr>
        <w:t>Wastewater Treatment</w:t>
      </w:r>
    </w:p>
    <w:p w:rsidRPr="00D83B2B" w:rsidR="00D83B2B" w:rsidP="00FB67BA" w:rsidRDefault="00FB67BA" w14:paraId="788B100A" w14:textId="329F67E3">
      <w:pPr>
        <w:spacing w:line="216" w:lineRule="auto"/>
        <w:rPr>
          <w:rFonts w:cstheme="minorHAnsi"/>
        </w:rPr>
      </w:pPr>
      <w:r w:rsidRPr="6C415273" w:rsidR="00FB67BA">
        <w:rPr>
          <w:rFonts w:cs="Calibri" w:cstheme="minorAsci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Pr="6C415273" w:rsidR="00D83B2B">
        <w:rPr>
          <w:rFonts w:cs="Calibri" w:cstheme="minorAscii"/>
        </w:rPr>
        <w:t xml:space="preserve">. </w:t>
      </w:r>
    </w:p>
    <w:p w:rsidRPr="00AC4A21" w:rsidR="008E1CE1" w:rsidP="6C415273" w:rsidRDefault="008E1CE1" w14:paraId="556100C0" w14:textId="4CF031D4">
      <w:p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6C415273" w:rsidR="108BB54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>Please</w:t>
      </w:r>
      <w:r w:rsidRPr="6C415273" w:rsidR="108BB541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2"/>
          <w:szCs w:val="22"/>
          <w:lang w:val="en-US"/>
        </w:rPr>
        <w:t xml:space="preserve"> see a Pathways Counselor: </w:t>
      </w:r>
      <w:r w:rsidRPr="6C415273" w:rsidR="108BB541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A local degree requires a minimum of 60 degree-applicable units with a minimum 2.0 GPA overall. </w:t>
      </w:r>
      <w:hyperlink r:id="R77851600ec4f4004">
        <w:r w:rsidRPr="6C415273" w:rsidR="108BB541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2"/>
            <w:szCs w:val="22"/>
            <w:lang w:val="en-US"/>
          </w:rPr>
          <w:t>Contact a Counselor</w:t>
        </w:r>
      </w:hyperlink>
      <w:r w:rsidRPr="6C415273" w:rsidR="108BB541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2"/>
          <w:szCs w:val="22"/>
          <w:lang w:val="en-US"/>
        </w:rPr>
        <w:t xml:space="preserve"> to create</w:t>
      </w:r>
      <w:r w:rsidRPr="6C415273" w:rsidR="108BB541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 an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FB67BA" w:rsidR="00FB67BA" w:rsidP="00FB67BA" w:rsidRDefault="00FB67BA" w14:paraId="5992893E" w14:textId="77777777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:rsidRPr="00FB67BA" w:rsidR="00FB67BA" w:rsidP="00FB67BA" w:rsidRDefault="00FB67BA" w14:paraId="65A7F4C0" w14:textId="77777777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:rsidRPr="007B70DE" w:rsidR="00CD74E2" w:rsidP="00605018" w:rsidRDefault="007B70DE" w14:paraId="2715CE70" w14:textId="452DD80F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E6A602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6C415273" w:rsidRDefault="008E1CE1" w14:paraId="4BBD8445" w14:textId="00720A05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6C415273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6C415273" w:rsidR="00FB67BA">
        <w:rPr>
          <w:rFonts w:ascii="Calibri" w:hAnsi="Calibri" w:cs="Calibri" w:asciiTheme="minorAscii" w:hAnsiTheme="minorAscii" w:cstheme="minorAscii"/>
          <w:sz w:val="20"/>
          <w:szCs w:val="20"/>
        </w:rPr>
        <w:t>62</w:t>
      </w:r>
    </w:p>
    <w:p w:rsidRPr="009C5953" w:rsidR="00BB5431" w:rsidP="6C415273" w:rsidRDefault="00E04D15" w14:paraId="64E88867" w14:textId="40BD44B5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6C415273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6C415273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6C415273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6C415273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6C415273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6C415273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6C415273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6C415273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6C415273" w:rsidR="0087485C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6C415273" w:rsidR="0087485C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6C415273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6C415273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6C415273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dc0db1afff00430f">
        <w:r w:rsidRPr="6C415273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6C415273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66438E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B67BA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3D6B958D" w14:textId="341EAB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790</w:t>
            </w:r>
          </w:p>
        </w:tc>
        <w:tc>
          <w:tcPr>
            <w:tcW w:w="5870" w:type="dxa"/>
          </w:tcPr>
          <w:p w:rsidRPr="00FB67BA" w:rsidR="00FB67BA" w:rsidP="00FB67BA" w:rsidRDefault="00FB67BA" w14:paraId="635529C6" w14:textId="7A60659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:rsidRPr="00FB67BA" w:rsidR="00FB67BA" w:rsidP="00FB67BA" w:rsidRDefault="00FB67BA" w14:paraId="55306BD1" w14:textId="4BE2408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3E149C49" w14:textId="59A6519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</w:t>
            </w:r>
            <w:r w:rsidR="00AB021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5</w:t>
            </w: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00</w:t>
            </w:r>
          </w:p>
        </w:tc>
        <w:tc>
          <w:tcPr>
            <w:tcW w:w="5870" w:type="dxa"/>
          </w:tcPr>
          <w:p w:rsidRPr="00FB67BA" w:rsidR="00FB67BA" w:rsidP="00FB67BA" w:rsidRDefault="00FB67BA" w14:paraId="37BC83B3" w14:textId="318FB83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:rsidRPr="00FB67BA" w:rsidR="00FB67BA" w:rsidP="00FB67BA" w:rsidRDefault="00FB67BA" w14:paraId="56152D89" w14:textId="719A7C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FD610A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D610A" w:rsidP="00FD610A" w:rsidRDefault="00FD610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D610A" w:rsidP="00FD610A" w:rsidRDefault="00FD610A" w14:paraId="22C1A284" w14:textId="66A0467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GEOG 108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:rsidRPr="00FB67BA" w:rsidR="00FD610A" w:rsidP="00FD610A" w:rsidRDefault="00FD610A" w14:paraId="798454FA" w14:textId="551EDF8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World Regional Geography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:rsidRPr="00FB67BA" w:rsidR="00FD610A" w:rsidP="00FD610A" w:rsidRDefault="00FD610A" w14:paraId="64BCEF68" w14:textId="3DFAE20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605018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20B8434A" w14:textId="5CBE542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5</w:t>
            </w:r>
          </w:p>
        </w:tc>
        <w:tc>
          <w:tcPr>
            <w:tcW w:w="5870" w:type="dxa"/>
          </w:tcPr>
          <w:p w:rsidRPr="00FB67BA" w:rsidR="00FB67BA" w:rsidP="00FB67BA" w:rsidRDefault="00FB67BA" w14:paraId="57FA4267" w14:textId="0CAF30B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:rsidRPr="00FB67BA" w:rsidR="00FB67BA" w:rsidP="00FB67BA" w:rsidRDefault="00FB67BA" w14:paraId="36D23F10" w14:textId="37EBA5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605018" w14:paraId="79C410E9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7B889088" w14:textId="663C103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CR-502</w:t>
            </w:r>
          </w:p>
        </w:tc>
        <w:tc>
          <w:tcPr>
            <w:tcW w:w="5870" w:type="dxa"/>
          </w:tcPr>
          <w:p w:rsidRPr="00FB67BA" w:rsidR="00FB67BA" w:rsidP="00FB67BA" w:rsidRDefault="00FB67BA" w14:paraId="411DA8EB" w14:textId="3B5D2DE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:rsidRPr="00FB67BA" w:rsidR="00FB67BA" w:rsidP="00FB67BA" w:rsidRDefault="00FB67BA" w14:paraId="29E60E6C" w14:textId="14BE792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E04D15" w14:paraId="625B49DE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8E1CE1" w:rsidR="00FB67BA" w:rsidP="00FB67BA" w:rsidRDefault="00FB67BA" w14:paraId="7AC15334" w14:textId="6B330991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FB67BA" w:rsidR="00FB67BA" w:rsidP="00FB67BA" w:rsidRDefault="00FB67BA" w14:paraId="65A1F803" w14:textId="6A39DE7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FB67BA" w:rsidR="00FB67BA" w:rsidP="00FB67BA" w:rsidRDefault="00FB67BA" w14:paraId="11B46A54" w14:textId="4919A37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FB67BA" w:rsidR="00FB67BA" w:rsidP="00FB67BA" w:rsidRDefault="00FB67BA" w14:paraId="515FC6D2" w14:textId="77A1440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003A4" w:rsidP="005C0E4C" w:rsidRDefault="00F003A4" w14:paraId="0C0802D9" w14:textId="7DCE2BF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551E1CFA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B67BA" w:rsidTr="551E1CFA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76FDD812" w14:textId="0AD1BDC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03571DB6" w14:textId="65DDAB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401B7A34" w14:textId="7A3EE9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551E1CFA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66A271EF" w14:textId="5A8388E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00F9BB57" w14:textId="38D7140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stewater Treatment Plant Operations I &amp; II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0794A019" w14:textId="35E0B27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551E1CFA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65DB1BD4" w14:textId="082C8F9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21C771E7" w14:textId="308CD8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7B69753E" w14:textId="2652593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551E1CFA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00FB67BA" w:rsidRDefault="00FB67BA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0828694A" w14:textId="40354DA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00FB67BA" w:rsidRDefault="00FB67BA" w14:paraId="115C0398" w14:textId="57F0BBC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12028B2E" w14:textId="495FF53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551E1CFA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FB67BA" w:rsidP="00FB67BA" w:rsidRDefault="00FB67BA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FB67BA" w:rsidR="00FB67BA" w:rsidP="00FB67BA" w:rsidRDefault="00FB67BA" w14:paraId="00D3E271" w14:textId="0150175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FB67BA" w:rsidR="00FB67BA" w:rsidP="551E1CFA" w:rsidRDefault="00FB67BA" w14:paraId="5BA2ADEA" w14:textId="2B12008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551E1CFA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llege Algebra</w:t>
            </w:r>
            <w:r w:rsidRPr="551E1CFA" w:rsidR="682BD92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18"/>
                <w:szCs w:val="18"/>
                <w:vertAlign w:val="superscript"/>
                <w:lang w:val="en-US"/>
              </w:rPr>
              <w:t xml:space="preserve">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FB67BA" w:rsidR="00FB67BA" w:rsidP="00FB67BA" w:rsidRDefault="00FB67BA" w14:paraId="0AF6D1F0" w14:textId="2D4B325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="00FE5239" w:rsidP="6C415273" w:rsidRDefault="00FE5239" w14:paraId="5F0DF9BC" w14:textId="12D469DC">
      <w:pPr>
        <w:pStyle w:val="Heading10"/>
        <w:ind w:left="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6C415273" w:rsidRDefault="00605018" w14:paraId="1B2AB367" w14:textId="79EDDD6F">
      <w:pPr>
        <w:pStyle w:val="Heading10"/>
        <w:ind w:left="0"/>
      </w:pPr>
      <w:r w:rsidR="0067051E">
        <w:rPr/>
        <w:t>Career Options</w:t>
      </w:r>
    </w:p>
    <w:p w:rsidRPr="00FB67BA" w:rsidR="00FB67BA" w:rsidP="6C415273" w:rsidRDefault="00FB67BA" w14:paraId="54304B2F" w14:textId="0E557B4B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C415273" w:rsidR="00FB67BA">
        <w:rPr>
          <w:rFonts w:cs="Calibri" w:cstheme="minorAscii"/>
          <w:sz w:val="18"/>
          <w:szCs w:val="18"/>
        </w:rPr>
        <w:t>Water &amp; Wastewater Treatment Plant &amp; Sys Oper</w:t>
      </w:r>
      <w:r w:rsidRPr="6C415273" w:rsidR="00FB67BA">
        <w:rPr>
          <w:rFonts w:cs="Calibri" w:cstheme="minorAscii"/>
          <w:sz w:val="18"/>
          <w:szCs w:val="18"/>
        </w:rPr>
        <w:t xml:space="preserve"> (SM, C, A)</w:t>
      </w:r>
    </w:p>
    <w:p w:rsidRPr="00FB67BA" w:rsidR="00FB67BA" w:rsidP="6C415273" w:rsidRDefault="00FB67BA" w14:paraId="5BC13B84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C415273" w:rsidR="00FB67BA">
        <w:rPr>
          <w:rFonts w:cs="Calibri" w:cstheme="minorAscii"/>
          <w:sz w:val="18"/>
          <w:szCs w:val="18"/>
        </w:rPr>
        <w:t>Environmental Science &amp; Protection Technician (A, B)</w:t>
      </w:r>
    </w:p>
    <w:p w:rsidR="00FB67BA" w:rsidP="6C415273" w:rsidRDefault="00FB67BA" w14:paraId="25C66F0B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6C415273" w:rsidR="00FB67BA">
        <w:rPr>
          <w:rFonts w:cs="Calibri" w:cstheme="minorAscii"/>
          <w:sz w:val="18"/>
          <w:szCs w:val="18"/>
        </w:rPr>
        <w:t>Water Resource Specialist (B M, D)</w:t>
      </w:r>
    </w:p>
    <w:p w:rsidR="00605018" w:rsidP="6C415273" w:rsidRDefault="0067051E" w14:paraId="24DA84FC" w14:textId="0637CD2A">
      <w:pPr>
        <w:spacing w:after="0" w:line="240" w:lineRule="auto"/>
        <w:ind w:left="360"/>
        <w:rPr>
          <w:rStyle w:val="Hyperlink"/>
          <w:rFonts w:cs="Calibri" w:cstheme="minorAscii"/>
          <w:sz w:val="18"/>
          <w:szCs w:val="18"/>
        </w:rPr>
      </w:pPr>
      <w:r w:rsidRPr="6C415273" w:rsidR="0067051E">
        <w:rPr>
          <w:rFonts w:cs="Calibri" w:cstheme="minorAscii"/>
          <w:sz w:val="18"/>
          <w:szCs w:val="18"/>
        </w:rPr>
        <w:t xml:space="preserve">Find more careers: </w:t>
      </w:r>
      <w:hyperlink r:id="Re4ab38778e63414d">
        <w:r w:rsidRPr="6C415273" w:rsidR="0067051E">
          <w:rPr>
            <w:rStyle w:val="Hyperlink"/>
            <w:rFonts w:cs="Calibri" w:cstheme="minorAscii"/>
            <w:sz w:val="18"/>
            <w:szCs w:val="18"/>
          </w:rPr>
          <w:t>msjc.emsicc.com</w:t>
        </w:r>
      </w:hyperlink>
    </w:p>
    <w:p w:rsidR="0067051E" w:rsidP="6C415273" w:rsidRDefault="0067051E" w14:paraId="628723A4" w14:textId="60518579">
      <w:pPr>
        <w:spacing w:after="0" w:line="240" w:lineRule="auto"/>
        <w:ind w:left="36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C00000"/>
          <w:sz w:val="24"/>
          <w:szCs w:val="24"/>
          <w:lang w:val="en-US"/>
        </w:rPr>
      </w:pPr>
      <w:r w:rsidRPr="6C415273" w:rsidR="0067051E">
        <w:rPr>
          <w:sz w:val="18"/>
          <w:szCs w:val="18"/>
        </w:rPr>
        <w:t xml:space="preserve">Required Education: SM: some college; C: Certificate; A: Associate, B: Bachelor’s, M: Master’s; D: </w:t>
      </w:r>
      <w:r w:rsidRPr="6C415273" w:rsidR="00521B03">
        <w:rPr>
          <w:sz w:val="18"/>
          <w:szCs w:val="18"/>
        </w:rPr>
        <w:t>Doctorate</w:t>
      </w:r>
    </w:p>
    <w:p w:rsidR="658EC380" w:rsidP="6C415273" w:rsidRDefault="658EC380" w14:paraId="7CC729E0" w14:textId="3EAF72F6">
      <w:pPr>
        <w:spacing w:after="0" w:line="240" w:lineRule="auto"/>
        <w:ind w:left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C00000"/>
          <w:sz w:val="24"/>
          <w:szCs w:val="24"/>
          <w:lang w:val="en-US"/>
        </w:rPr>
      </w:pPr>
      <w:r w:rsidRPr="6C415273" w:rsidR="658EC380">
        <w:rPr>
          <w:rStyle w:val="Heading1Char0"/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A52422"/>
          <w:sz w:val="24"/>
          <w:szCs w:val="24"/>
          <w:lang w:val="en-US"/>
        </w:rPr>
        <w:t>Notes</w:t>
      </w:r>
      <w:r w:rsidRPr="6C415273" w:rsidR="658EC380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C00000"/>
          <w:sz w:val="24"/>
          <w:szCs w:val="24"/>
          <w:lang w:val="en-US"/>
        </w:rPr>
        <w:t>:</w:t>
      </w:r>
    </w:p>
    <w:p w:rsidR="658EC380" w:rsidP="6C415273" w:rsidRDefault="658EC380" w14:paraId="4A88FEE3" w14:textId="15C7B9F0">
      <w:pPr>
        <w:pStyle w:val="Heading2"/>
        <w:widowControl w:val="0"/>
        <w:spacing w:before="1" w:after="0" w:line="240" w:lineRule="auto"/>
        <w:ind w:left="36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  <w:r w:rsidRPr="6C415273" w:rsidR="658EC38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vertAlign w:val="superscript"/>
          <w:lang w:val="en-US"/>
        </w:rPr>
        <w:t xml:space="preserve">1 </w:t>
      </w:r>
      <w:r w:rsidRPr="6C415273" w:rsidR="658EC38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AREA G (Math Competency) can be </w:t>
      </w:r>
      <w:r w:rsidRPr="6C415273" w:rsidR="658EC38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demonstrated</w:t>
      </w:r>
      <w:r w:rsidRPr="6C415273" w:rsidR="658EC38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by a high school math course at or above the level of Algebra 2 with a grade of C or better</w:t>
      </w:r>
      <w:r w:rsidRPr="6C415273" w:rsidR="658EC38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. </w:t>
      </w:r>
      <w:r w:rsidRPr="6C415273" w:rsidR="658EC38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</w:p>
    <w:p w:rsidR="00605018" w:rsidP="6C415273" w:rsidRDefault="007E2BD7" w14:paraId="31CF803D" w14:textId="03A6E22A">
      <w:pPr>
        <w:pStyle w:val="Heading10"/>
        <w:ind w:left="0"/>
      </w:pPr>
      <w:r w:rsidR="00605018">
        <w:rPr/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6C415273" w:rsidRDefault="00AC4A21" w14:paraId="46C25BDD" w14:textId="3B979B70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6C415273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6C415273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C415273" w:rsidR="00FB67BA">
        <w:rPr>
          <w:b w:val="1"/>
          <w:bCs w:val="1"/>
          <w:i w:val="1"/>
          <w:iCs w:val="1"/>
          <w:sz w:val="24"/>
          <w:szCs w:val="24"/>
        </w:rPr>
        <w:t>15</w:t>
      </w:r>
      <w:r w:rsidRPr="6C415273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FB67BA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B67BA" w:rsidTr="00FB67BA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7D5599BC" w14:textId="14A61E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22</w:t>
            </w:r>
          </w:p>
        </w:tc>
        <w:tc>
          <w:tcPr>
            <w:tcW w:w="5870" w:type="dxa"/>
          </w:tcPr>
          <w:p w:rsidRPr="00FB67BA" w:rsidR="00FB67BA" w:rsidP="00FB67BA" w:rsidRDefault="00FB67BA" w14:paraId="57F7AEC4" w14:textId="098C3B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stewater Plant Operations III, IV &amp; V </w:t>
            </w:r>
          </w:p>
        </w:tc>
        <w:tc>
          <w:tcPr>
            <w:tcW w:w="1313" w:type="dxa"/>
          </w:tcPr>
          <w:p w:rsidRPr="00FB67BA" w:rsidR="00FB67BA" w:rsidP="00FB67BA" w:rsidRDefault="00FB67BA" w14:paraId="53F87D94" w14:textId="6DA7295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FB67BA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1AADC63B" w14:textId="40E9CD2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25</w:t>
            </w:r>
          </w:p>
        </w:tc>
        <w:tc>
          <w:tcPr>
            <w:tcW w:w="5870" w:type="dxa"/>
          </w:tcPr>
          <w:p w:rsidRPr="00FB67BA" w:rsidR="00FB67BA" w:rsidP="00FB67BA" w:rsidRDefault="00FB67BA" w14:paraId="179A7923" w14:textId="615B616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:rsidRPr="00FB67BA" w:rsidR="00FB67BA" w:rsidP="00FB67BA" w:rsidRDefault="00FB67BA" w14:paraId="1C25F3EE" w14:textId="50C6E73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FB67BA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09994A1B" w14:textId="79A1C66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30</w:t>
            </w:r>
          </w:p>
        </w:tc>
        <w:tc>
          <w:tcPr>
            <w:tcW w:w="5870" w:type="dxa"/>
          </w:tcPr>
          <w:p w:rsidRPr="00FB67BA" w:rsidR="00FB67BA" w:rsidP="00FB67BA" w:rsidRDefault="00FB67BA" w14:paraId="58BCA94D" w14:textId="0FF9B7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:rsidRPr="00FB67BA" w:rsidR="00FB67BA" w:rsidP="00FB67BA" w:rsidRDefault="00FB67BA" w14:paraId="58B7D15A" w14:textId="32E6646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FB67BA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62125EC7" w14:textId="4BA60AE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GEOG-115</w:t>
            </w:r>
          </w:p>
        </w:tc>
        <w:tc>
          <w:tcPr>
            <w:tcW w:w="5870" w:type="dxa"/>
          </w:tcPr>
          <w:p w:rsidRPr="00FB67BA" w:rsidR="00FB67BA" w:rsidP="00FB67BA" w:rsidRDefault="00FB67BA" w14:paraId="75CAD893" w14:textId="3BFDDB3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:rsidRPr="00FB67BA" w:rsidR="00FB67BA" w:rsidP="00FB67BA" w:rsidRDefault="00FB67BA" w14:paraId="01E368E8" w14:textId="14CFEB3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:rsidTr="00FB67BA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FB67BA" w:rsidP="00FB67BA" w:rsidRDefault="00FB67BA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FB67BA" w:rsidR="00FB67BA" w:rsidP="00FB67BA" w:rsidRDefault="00FB67BA" w14:paraId="24BDFB2F" w14:textId="078001E4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GT-500</w:t>
            </w:r>
          </w:p>
        </w:tc>
        <w:tc>
          <w:tcPr>
            <w:tcW w:w="5870" w:type="dxa"/>
          </w:tcPr>
          <w:p w:rsidRPr="00FB67BA" w:rsidR="00FB67BA" w:rsidP="00FB67BA" w:rsidRDefault="00FB67BA" w14:paraId="275A0CDF" w14:textId="4CA9A85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:rsidRPr="00FB67BA" w:rsidR="00FB67BA" w:rsidP="00FB67BA" w:rsidRDefault="00FB67BA" w14:paraId="44AC95D6" w14:textId="12CF96D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25C2D34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50FE6F40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FB67BA" w:rsidTr="50FE6F40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5328E1AD" w:rsidRDefault="00FB67BA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5328E1AD" w:rsidR="00FB67B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DB46DB" w:rsidR="00FB67BA" w:rsidP="5328E1AD" w:rsidRDefault="00FB67BA" w14:paraId="1DB63FA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2"/>
              </w:rPr>
            </w:pPr>
            <w:r w:rsidRPr="5328E1AD" w:rsidR="00FB67BA">
              <w:rPr>
                <w:rFonts w:cs="Calibri"/>
                <w:color w:val="000000"/>
                <w:sz w:val="22"/>
                <w:szCs w:val="22"/>
                <w:bdr w:val="none" w:color="auto" w:sz="0" w:space="0" w:frame="1"/>
              </w:rPr>
              <w:t>BIOL-146</w:t>
            </w:r>
            <w:r w:rsidRPr="5328E1AD" w:rsidR="00FB67BA">
              <w:rPr>
                <w:rFonts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Pr="008E1CE1" w:rsidR="00FB67BA" w:rsidP="5328E1AD" w:rsidRDefault="00FB67BA" w14:paraId="39141659" w14:textId="73B4C0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BIOL-1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DB46DB" w:rsidR="00FB67BA" w:rsidP="5328E1AD" w:rsidRDefault="00FB67BA" w14:paraId="785B7F4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2"/>
              </w:rPr>
            </w:pPr>
            <w:r w:rsidRPr="5328E1AD" w:rsidR="00FB67BA">
              <w:rPr>
                <w:rFonts w:cs="Calibri"/>
                <w:color w:val="000000" w:themeColor="text1" w:themeTint="FF" w:themeShade="FF"/>
                <w:sz w:val="22"/>
                <w:szCs w:val="22"/>
              </w:rPr>
              <w:t>Biodiversity</w:t>
            </w:r>
            <w:r w:rsidRPr="5328E1AD" w:rsidR="00FB67BA">
              <w:rPr>
                <w:rFonts w:cs="Calibri"/>
                <w:color w:val="000000" w:themeColor="text1" w:themeTint="FF" w:themeShade="FF"/>
                <w:sz w:val="22"/>
                <w:szCs w:val="22"/>
              </w:rPr>
              <w:t xml:space="preserve"> or</w:t>
            </w:r>
          </w:p>
          <w:p w:rsidRPr="008E1CE1" w:rsidR="00FB67BA" w:rsidP="5328E1AD" w:rsidRDefault="00FB67BA" w14:paraId="52AA2F38" w14:textId="692F700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nservation Bi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FB67BA" w:rsidP="5328E1AD" w:rsidRDefault="00FB67BA" w14:paraId="65E25DD8" w14:textId="5BE9D2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FB67BA" w:rsidTr="50FE6F40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5328E1AD" w:rsidRDefault="00FB67BA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5328E1AD" w:rsidR="00FB67B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FB67BA" w:rsidP="5328E1AD" w:rsidRDefault="00FB67BA" w14:paraId="6E237BC8" w14:textId="344217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GEOG-5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FB67BA" w:rsidP="5328E1AD" w:rsidRDefault="00FB67BA" w14:paraId="6250AC6D" w14:textId="5F6077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Intermediate Geographic Information Scienc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FB67BA" w:rsidP="5328E1AD" w:rsidRDefault="00FB67BA" w14:paraId="4BF3CCB4" w14:textId="05AB9E8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FB67BA" w:rsidTr="50FE6F40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5328E1AD" w:rsidRDefault="00FB67BA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5328E1AD" w:rsidR="00FB67B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FB67BA" w:rsidP="50FE6F40" w:rsidRDefault="00FB67BA" w14:paraId="758A2ED0" w14:textId="23EDE76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328E1AD" w:rsidR="4B4E5377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OMM-1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FB67BA" w:rsidP="50FE6F40" w:rsidRDefault="00FB67BA" w14:paraId="5132DCF8" w14:textId="63B4E6A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50FE6F40" w:rsidR="4B4E5377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ganizational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FB67BA" w:rsidP="5328E1AD" w:rsidRDefault="00FB67BA" w14:paraId="2753F63B" w14:textId="35E7D40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FB67BA" w:rsidTr="50FE6F40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FB67BA" w:rsidP="5328E1AD" w:rsidRDefault="00FB67BA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53247F"/>
                <w:sz w:val="22"/>
                <w:szCs w:val="22"/>
              </w:rPr>
            </w:pPr>
            <w:r w:rsidRPr="5328E1AD" w:rsidR="00FB67B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FB67BA" w:rsidP="5328E1AD" w:rsidRDefault="00FB67BA" w14:paraId="394AF44D" w14:textId="19BCD7B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GT-5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FB67BA" w:rsidP="5328E1AD" w:rsidRDefault="00FB67BA" w14:paraId="0B8B04D1" w14:textId="322F127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Organizational Behavior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FB67BA" w:rsidP="5328E1AD" w:rsidRDefault="00FB67BA" w14:paraId="6F448D68" w14:textId="5EC18AA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FB67BA" w:rsidTr="50FE6F40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FB67BA" w:rsidP="5328E1AD" w:rsidRDefault="00FB67BA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b w:val="0"/>
                <w:bCs w:val="0"/>
                <w:color w:val="008852"/>
                <w:sz w:val="22"/>
                <w:szCs w:val="22"/>
              </w:rPr>
            </w:pPr>
            <w:r w:rsidRPr="5328E1AD" w:rsidR="00FB67B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E1CE1" w:rsidR="00FB67BA" w:rsidP="5328E1AD" w:rsidRDefault="00FB67BA" w14:paraId="55DB989F" w14:textId="41F0D83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GT-7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E1CE1" w:rsidR="00FB67BA" w:rsidP="5328E1AD" w:rsidRDefault="00FB67BA" w14:paraId="647AE633" w14:textId="281824C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Productivity Management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E1CE1" w:rsidR="00FB67BA" w:rsidP="5328E1AD" w:rsidRDefault="00FB67BA" w14:paraId="59DE1595" w14:textId="00C6349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5328E1AD" w:rsidR="00FB67B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143B" w:rsidP="00DF2F19" w:rsidRDefault="00A7143B" w14:paraId="3A2245C0" w14:textId="77777777">
      <w:pPr>
        <w:spacing w:after="0" w:line="240" w:lineRule="auto"/>
      </w:pPr>
      <w:r>
        <w:separator/>
      </w:r>
    </w:p>
  </w:endnote>
  <w:endnote w:type="continuationSeparator" w:id="0">
    <w:p w:rsidR="00A7143B" w:rsidP="00DF2F19" w:rsidRDefault="00A7143B" w14:paraId="14C9561D" w14:textId="77777777">
      <w:pPr>
        <w:spacing w:after="0" w:line="240" w:lineRule="auto"/>
      </w:pPr>
      <w:r>
        <w:continuationSeparator/>
      </w:r>
    </w:p>
  </w:endnote>
  <w:endnote w:type="continuationNotice" w:id="1">
    <w:p w:rsidR="00A7143B" w:rsidRDefault="00A7143B" w14:paraId="1C7BBA0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F039C" w:rsidRDefault="004F039C" w14:paraId="57B858B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143B" w:rsidP="00DF2F19" w:rsidRDefault="00A7143B" w14:paraId="4EA60ED5" w14:textId="77777777">
      <w:pPr>
        <w:spacing w:after="0" w:line="240" w:lineRule="auto"/>
      </w:pPr>
      <w:r>
        <w:separator/>
      </w:r>
    </w:p>
  </w:footnote>
  <w:footnote w:type="continuationSeparator" w:id="0">
    <w:p w:rsidR="00A7143B" w:rsidP="00DF2F19" w:rsidRDefault="00A7143B" w14:paraId="6B3F3A26" w14:textId="77777777">
      <w:pPr>
        <w:spacing w:after="0" w:line="240" w:lineRule="auto"/>
      </w:pPr>
      <w:r>
        <w:continuationSeparator/>
      </w:r>
    </w:p>
  </w:footnote>
  <w:footnote w:type="continuationNotice" w:id="1">
    <w:p w:rsidR="00A7143B" w:rsidRDefault="00A7143B" w14:paraId="5F8694C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F039C" w:rsidRDefault="004F039C" w14:paraId="217E789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F039C" w:rsidRDefault="004F039C" w14:paraId="0D08A36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008C0960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7413105D" w:rsidR="7413105D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7413105D" w:rsidR="7413105D">
      <w:rPr>
        <w:rFonts w:ascii="Gill Sans MT" w:hAnsi="Gill Sans MT" w:cs="Times New Roman"/>
        <w:caps w:val="1"/>
        <w:sz w:val="40"/>
        <w:szCs w:val="40"/>
      </w:rPr>
      <w:t xml:space="preserve"> Map</w:t>
    </w:r>
    <w:r w:rsidRPr="7413105D" w:rsidR="7413105D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7413105D" w:rsidR="7413105D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6C415273" w:rsidRDefault="00CD74E2" w14:paraId="250C0184" w14:textId="18960D32">
    <w:pPr>
      <w:spacing w:after="0" w:line="240" w:lineRule="auto"/>
      <w:rPr>
        <w:rFonts w:ascii="Gill Sans MT" w:hAnsi="Gill Sans MT"/>
        <w:color w:val="AF2624"/>
        <w:sz w:val="32"/>
        <w:szCs w:val="32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6C415273" w:rsidR="6C415273">
      <w:rPr>
        <w:rFonts w:ascii="Gill Sans MT" w:hAnsi="Gill Sans MT"/>
        <w:color w:val="AF2624"/>
        <w:sz w:val="32"/>
        <w:szCs w:val="32"/>
      </w:rPr>
      <w:t xml:space="preserve">BUSINESS, TECHNOLOGY, &amp; ENTREPRENEURSHIP </w:t>
    </w:r>
    <w:r w:rsidRPr="6C415273" w:rsidR="6C415273">
      <w:rPr>
        <w:rFonts w:ascii="Gill Sans MT" w:hAnsi="Gill Sans MT"/>
        <w:color w:val="AF2624"/>
        <w:sz w:val="32"/>
        <w:szCs w:val="32"/>
      </w:rPr>
      <w:t>PATHWAY</w:t>
    </w:r>
  </w:p>
  <w:p w:rsidRPr="00A54187" w:rsidR="00CD74E2" w:rsidP="00A54187" w:rsidRDefault="00CD74E2" w14:paraId="58A2EE9B" w14:textId="49543555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6C415273" w:rsidR="6C415273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6C415273" w:rsidR="6C415273">
      <w:rPr>
        <w:rFonts w:ascii="Gill Sans MT" w:hAnsi="Gill Sans MT" w:cs="Times New Roman"/>
        <w:caps w:val="1"/>
        <w:sz w:val="40"/>
        <w:szCs w:val="40"/>
      </w:rPr>
      <w:t xml:space="preserve"> Map</w:t>
    </w:r>
    <w:r w:rsidRPr="6C415273" w:rsidR="6C415273">
      <w:rPr>
        <w:rFonts w:ascii="Gill Sans MT" w:hAnsi="Gill Sans MT" w:cs="Times New Roman"/>
        <w:caps w:val="1"/>
        <w:sz w:val="40"/>
        <w:szCs w:val="40"/>
      </w:rPr>
      <w:t>: Catalog year: 202</w:t>
    </w:r>
    <w:r w:rsidRPr="6C415273" w:rsidR="6C415273">
      <w:rPr>
        <w:rFonts w:ascii="Gill Sans MT" w:hAnsi="Gill Sans MT" w:cs="Times New Roman"/>
        <w:caps w:val="1"/>
        <w:sz w:val="40"/>
        <w:szCs w:val="40"/>
      </w:rPr>
      <w:t>3</w:t>
    </w:r>
    <w:r w:rsidRPr="6C415273" w:rsidR="6C415273">
      <w:rPr>
        <w:rFonts w:ascii="Gill Sans MT" w:hAnsi="Gill Sans MT" w:cs="Times New Roman"/>
        <w:caps w:val="1"/>
        <w:sz w:val="40"/>
        <w:szCs w:val="40"/>
      </w:rPr>
      <w:t>-2</w:t>
    </w:r>
    <w:r w:rsidRPr="6C415273" w:rsidR="6C415273">
      <w:rPr>
        <w:rFonts w:ascii="Gill Sans MT" w:hAnsi="Gill Sans MT" w:cs="Times New Roman"/>
        <w:caps w:val="1"/>
        <w:sz w:val="40"/>
        <w:szCs w:val="40"/>
      </w:rPr>
      <w:t>4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5D22"/>
    <w:rsid w:val="002C6D75"/>
    <w:rsid w:val="002D63B6"/>
    <w:rsid w:val="002D7B78"/>
    <w:rsid w:val="002E71E3"/>
    <w:rsid w:val="00307264"/>
    <w:rsid w:val="0031534F"/>
    <w:rsid w:val="00323BAA"/>
    <w:rsid w:val="003276D3"/>
    <w:rsid w:val="00330A18"/>
    <w:rsid w:val="00333954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039C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C1C5C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485C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27"/>
    <w:rsid w:val="00A07EED"/>
    <w:rsid w:val="00A108BF"/>
    <w:rsid w:val="00A1726D"/>
    <w:rsid w:val="00A31CAB"/>
    <w:rsid w:val="00A51FA9"/>
    <w:rsid w:val="00A54187"/>
    <w:rsid w:val="00A7143B"/>
    <w:rsid w:val="00A746F0"/>
    <w:rsid w:val="00A80BAC"/>
    <w:rsid w:val="00A80EAF"/>
    <w:rsid w:val="00A87736"/>
    <w:rsid w:val="00A96A5E"/>
    <w:rsid w:val="00AA0E00"/>
    <w:rsid w:val="00AB0214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438F"/>
    <w:rsid w:val="00D20116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4D15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C260C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610A"/>
    <w:rsid w:val="00FD7189"/>
    <w:rsid w:val="00FE5239"/>
    <w:rsid w:val="01161FBA"/>
    <w:rsid w:val="0A4E98CA"/>
    <w:rsid w:val="108BB541"/>
    <w:rsid w:val="11A4C3BA"/>
    <w:rsid w:val="17669082"/>
    <w:rsid w:val="1BA960A5"/>
    <w:rsid w:val="242C388B"/>
    <w:rsid w:val="2F5088BD"/>
    <w:rsid w:val="412DE6D3"/>
    <w:rsid w:val="4B4E5377"/>
    <w:rsid w:val="50FE6F40"/>
    <w:rsid w:val="5328E1AD"/>
    <w:rsid w:val="551E1CFA"/>
    <w:rsid w:val="5BC58779"/>
    <w:rsid w:val="658EC380"/>
    <w:rsid w:val="682BD924"/>
    <w:rsid w:val="6C415273"/>
    <w:rsid w:val="7016E909"/>
    <w:rsid w:val="7413105D"/>
    <w:rsid w:val="7A816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FD610A"/>
  </w:style>
  <w:style w:type="character" w:styleId="eop" w:customStyle="1">
    <w:name w:val="eop"/>
    <w:basedOn w:val="DefaultParagraphFont"/>
    <w:rsid w:val="00FD61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77851600ec4f4004" /><Relationship Type="http://schemas.openxmlformats.org/officeDocument/2006/relationships/hyperlink" Target="https://catalog.msjc.edu/instructional-programs/" TargetMode="External" Id="Rdc0db1afff00430f" /><Relationship Type="http://schemas.openxmlformats.org/officeDocument/2006/relationships/hyperlink" Target="http://msjc.emsicc.com" TargetMode="External" Id="Re4ab38778e63414d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WATR_Wastewater_AS</dc:title>
  <dc:subject/>
  <dc:creator>Rhonda Nishimoto</dc:creator>
  <keywords/>
  <dc:description/>
  <lastModifiedBy>Meghan Basgall</lastModifiedBy>
  <revision>10</revision>
  <dcterms:created xsi:type="dcterms:W3CDTF">2021-03-01T21:03:00.0000000Z</dcterms:created>
  <dcterms:modified xsi:type="dcterms:W3CDTF">2023-06-06T15:57:29.31528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